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1446" w14:paraId="389B638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DA05BC5" w14:textId="77777777" w:rsidR="0000007A" w:rsidRPr="00F214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2144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D45CB" w14:textId="77777777" w:rsidR="0000007A" w:rsidRPr="00F21446" w:rsidRDefault="00BB3C7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E07031" w:rsidRPr="00F21446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International Research in Medical and Pharmaceutical Sciences</w:t>
              </w:r>
            </w:hyperlink>
          </w:p>
        </w:tc>
      </w:tr>
      <w:tr w:rsidR="0000007A" w:rsidRPr="00F21446" w14:paraId="6D0F4F9B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C46D3CB" w14:textId="77777777" w:rsidR="0000007A" w:rsidRPr="00F214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2144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D5BC" w14:textId="77777777" w:rsidR="0000007A" w:rsidRPr="00F21446" w:rsidRDefault="00553E6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IRMEPS_14587</w:t>
            </w:r>
          </w:p>
        </w:tc>
      </w:tr>
      <w:tr w:rsidR="0000007A" w:rsidRPr="00F21446" w14:paraId="1A4C37B1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7F6DE3FE" w14:textId="77777777" w:rsidR="0000007A" w:rsidRPr="00F214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2144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07CB0" w14:textId="77777777" w:rsidR="0000007A" w:rsidRPr="00F21446" w:rsidRDefault="00553E6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HANGES IN BLOOD </w:t>
            </w:r>
            <w:proofErr w:type="gramStart"/>
            <w:r w:rsidRPr="00F21446">
              <w:rPr>
                <w:rFonts w:ascii="Arial" w:hAnsi="Arial" w:cs="Arial"/>
                <w:b/>
                <w:sz w:val="20"/>
                <w:szCs w:val="20"/>
                <w:lang w:val="en-GB"/>
              </w:rPr>
              <w:t>GLUCOSE  AND</w:t>
            </w:r>
            <w:proofErr w:type="gramEnd"/>
            <w:r w:rsidRPr="00F2144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LYCATED HAEMOGLOBIN LEVELS IN ALLOXAN-INDUCED FEMALE WISTAR RAT TREATED WITH AZANZA  GARCKEANA FRUIT EXTRACT</w:t>
            </w:r>
          </w:p>
        </w:tc>
      </w:tr>
      <w:tr w:rsidR="00CF0BBB" w:rsidRPr="00F21446" w14:paraId="5B282A71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9014D46" w14:textId="77777777" w:rsidR="00CF0BBB" w:rsidRPr="00F2144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2144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E7DAD" w14:textId="77777777" w:rsidR="00CF0BBB" w:rsidRPr="00F21446" w:rsidRDefault="00553E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2EF10DAA" w14:textId="77777777" w:rsidR="00037D52" w:rsidRPr="00F2144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A51B57" w14:textId="1B73C2D1" w:rsidR="008D0D23" w:rsidRPr="00F21446" w:rsidRDefault="008D0D23" w:rsidP="008D0D2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8D0D23" w:rsidRPr="00F21446" w14:paraId="4320676E" w14:textId="77777777" w:rsidTr="00D9764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6169394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B28465F" w14:textId="77777777" w:rsidR="008D0D23" w:rsidRPr="00F21446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F21446" w14:paraId="0B01596B" w14:textId="77777777" w:rsidTr="00D9764A">
        <w:tc>
          <w:tcPr>
            <w:tcW w:w="1265" w:type="pct"/>
            <w:noWrap/>
          </w:tcPr>
          <w:p w14:paraId="4D2CB449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70D3FBE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2533317" w14:textId="0F1D698A" w:rsidR="002C2954" w:rsidRPr="00F21446" w:rsidRDefault="002C295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CDBD5BE" w14:textId="77777777" w:rsidR="009F32AE" w:rsidRPr="00F21446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2144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8A3B271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7139E5E4" w14:textId="77777777" w:rsidTr="00D9764A">
        <w:trPr>
          <w:trHeight w:val="1264"/>
        </w:trPr>
        <w:tc>
          <w:tcPr>
            <w:tcW w:w="1265" w:type="pct"/>
            <w:noWrap/>
          </w:tcPr>
          <w:p w14:paraId="4DD01278" w14:textId="77777777" w:rsidR="008D0D23" w:rsidRPr="00F21446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2617310" w14:textId="77777777" w:rsidR="008D0D23" w:rsidRPr="00F21446" w:rsidRDefault="008D0D23" w:rsidP="008D0D2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A24B82" w14:textId="7666936B" w:rsidR="008D0D23" w:rsidRPr="00F21446" w:rsidRDefault="00894CA7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</w:t>
            </w:r>
            <w:r w:rsidR="00DA4E2D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</w:t>
            </w:r>
            <w:proofErr w:type="spellStart"/>
            <w:r w:rsidR="00DA4E2D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ckround</w:t>
            </w:r>
            <w:proofErr w:type="spellEnd"/>
            <w:r w:rsidR="00DA4E2D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tudied didn’t cleared and didn’t mention which type of Diabetes </w:t>
            </w:r>
            <w:proofErr w:type="spellStart"/>
            <w:r w:rsidR="00DA4E2D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lidtus</w:t>
            </w:r>
            <w:proofErr w:type="spellEnd"/>
            <w:r w:rsidR="00DA4E2D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r w:rsidR="007211AB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at chemical extracts</w:t>
            </w:r>
          </w:p>
          <w:p w14:paraId="58326A3A" w14:textId="77777777" w:rsidR="002A7C67" w:rsidRPr="00F21446" w:rsidRDefault="002A7C67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F88151D" w14:textId="5737B4BC" w:rsidR="002A7C67" w:rsidRPr="00F21446" w:rsidRDefault="002A7C67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Mention Type of Diabetes </w:t>
            </w:r>
            <w:proofErr w:type="spellStart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Melitus</w:t>
            </w:r>
            <w:proofErr w:type="spellEnd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and Extract Name</w:t>
            </w:r>
          </w:p>
        </w:tc>
        <w:tc>
          <w:tcPr>
            <w:tcW w:w="1523" w:type="pct"/>
          </w:tcPr>
          <w:p w14:paraId="129ECD62" w14:textId="67126898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05ECF1CE" w14:textId="77777777" w:rsidTr="00D9764A">
        <w:trPr>
          <w:trHeight w:val="1262"/>
        </w:trPr>
        <w:tc>
          <w:tcPr>
            <w:tcW w:w="1265" w:type="pct"/>
            <w:noWrap/>
          </w:tcPr>
          <w:p w14:paraId="55354BFF" w14:textId="77777777" w:rsidR="008D0D23" w:rsidRPr="00F21446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8B14C53" w14:textId="77777777" w:rsidR="008D0D23" w:rsidRPr="00F21446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4CA126D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5BE1F44" w14:textId="77777777" w:rsidR="008D0D23" w:rsidRPr="00F21446" w:rsidRDefault="00EF5926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1731A642" w14:textId="69C220F5" w:rsidR="002A7C67" w:rsidRPr="00F21446" w:rsidRDefault="002A7C67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Titttle</w:t>
            </w:r>
            <w:proofErr w:type="spellEnd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can change to Investigation the impact of </w:t>
            </w:r>
            <w:proofErr w:type="spellStart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azanza</w:t>
            </w:r>
            <w:proofErr w:type="spellEnd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garckeana</w:t>
            </w:r>
            <w:proofErr w:type="spellEnd"/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on blood glucose and HbA1c in diabetic female wisteria rats.</w:t>
            </w:r>
          </w:p>
        </w:tc>
        <w:tc>
          <w:tcPr>
            <w:tcW w:w="1523" w:type="pct"/>
          </w:tcPr>
          <w:p w14:paraId="66C3F077" w14:textId="27673E0C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1FD7712C" w14:textId="77777777" w:rsidTr="00D9764A">
        <w:trPr>
          <w:trHeight w:val="1262"/>
        </w:trPr>
        <w:tc>
          <w:tcPr>
            <w:tcW w:w="1265" w:type="pct"/>
            <w:noWrap/>
          </w:tcPr>
          <w:p w14:paraId="6E0526E0" w14:textId="77777777" w:rsidR="008D0D23" w:rsidRPr="00F21446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56B164AC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0FC515B" w14:textId="77777777" w:rsidR="008D0D23" w:rsidRPr="00F21446" w:rsidRDefault="00DB0B3C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to </w:t>
            </w:r>
            <w:r w:rsidR="008409D8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in </w:t>
            </w:r>
            <w:r w:rsidR="009C7073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l </w:t>
            </w:r>
            <w:r w:rsidR="008409D8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ogy</w:t>
            </w:r>
            <w:r w:rsidR="009C7073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sign Clear, add to Photo copy of </w:t>
            </w:r>
            <w:r w:rsidR="00133583"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imal Studied </w:t>
            </w:r>
          </w:p>
          <w:p w14:paraId="6E6FF9B7" w14:textId="5AC9EEEB" w:rsidR="002A7C67" w:rsidRPr="00F21446" w:rsidRDefault="002A7C67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Necessary for proper Methodology References</w:t>
            </w:r>
          </w:p>
        </w:tc>
        <w:tc>
          <w:tcPr>
            <w:tcW w:w="1523" w:type="pct"/>
          </w:tcPr>
          <w:p w14:paraId="58CBDC83" w14:textId="76BFEEAA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1C3A5F79" w14:textId="77777777" w:rsidTr="00D9764A">
        <w:trPr>
          <w:trHeight w:val="704"/>
        </w:trPr>
        <w:tc>
          <w:tcPr>
            <w:tcW w:w="1265" w:type="pct"/>
            <w:noWrap/>
          </w:tcPr>
          <w:p w14:paraId="271D67D2" w14:textId="77777777" w:rsidR="008D0D23" w:rsidRPr="00F21446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525E9AB" w14:textId="77777777" w:rsidR="008D0D23" w:rsidRPr="00F21446" w:rsidRDefault="005F4F40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F2144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F214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hould be change some Placed.</w:t>
            </w:r>
          </w:p>
          <w:p w14:paraId="2E24BE07" w14:textId="1A820A22" w:rsidR="002A7C67" w:rsidRPr="00F21446" w:rsidRDefault="002A7C67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Need to be change</w:t>
            </w:r>
          </w:p>
        </w:tc>
        <w:tc>
          <w:tcPr>
            <w:tcW w:w="1523" w:type="pct"/>
          </w:tcPr>
          <w:p w14:paraId="529AEB1B" w14:textId="48657AAD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5A325252" w14:textId="77777777" w:rsidTr="00D9764A">
        <w:trPr>
          <w:trHeight w:val="703"/>
        </w:trPr>
        <w:tc>
          <w:tcPr>
            <w:tcW w:w="1265" w:type="pct"/>
            <w:noWrap/>
          </w:tcPr>
          <w:p w14:paraId="066D77AF" w14:textId="77777777" w:rsidR="008D0D23" w:rsidRPr="00F21446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8B69ED4" w14:textId="77777777" w:rsidR="008D0D23" w:rsidRPr="00F21446" w:rsidRDefault="005F4F40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dd to more Animal Studied References </w:t>
            </w:r>
          </w:p>
          <w:p w14:paraId="30951612" w14:textId="70F82333" w:rsidR="002A7C67" w:rsidRPr="00F21446" w:rsidRDefault="002A7C67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Need References</w:t>
            </w:r>
          </w:p>
        </w:tc>
        <w:tc>
          <w:tcPr>
            <w:tcW w:w="1523" w:type="pct"/>
          </w:tcPr>
          <w:p w14:paraId="627C6B6E" w14:textId="7ACAEE08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1A565BEE" w14:textId="77777777" w:rsidTr="00D9764A">
        <w:trPr>
          <w:trHeight w:val="386"/>
        </w:trPr>
        <w:tc>
          <w:tcPr>
            <w:tcW w:w="1265" w:type="pct"/>
            <w:noWrap/>
          </w:tcPr>
          <w:p w14:paraId="578CFB30" w14:textId="77777777" w:rsidR="008D0D23" w:rsidRPr="00F21446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68D53C0" w14:textId="77777777" w:rsidR="008D0D23" w:rsidRPr="00F21446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D2DB7F" w14:textId="30320908" w:rsidR="008D0D23" w:rsidRPr="00F21446" w:rsidRDefault="00461601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</w:tc>
        <w:tc>
          <w:tcPr>
            <w:tcW w:w="1523" w:type="pct"/>
          </w:tcPr>
          <w:p w14:paraId="623B5C72" w14:textId="7A6B42DA" w:rsidR="008D0D23" w:rsidRPr="00F21446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F21446" w14:paraId="3D1B6636" w14:textId="77777777" w:rsidTr="00D9764A">
        <w:trPr>
          <w:trHeight w:val="1178"/>
        </w:trPr>
        <w:tc>
          <w:tcPr>
            <w:tcW w:w="1265" w:type="pct"/>
            <w:noWrap/>
          </w:tcPr>
          <w:p w14:paraId="7E117D1E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2144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21446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FF9E8EC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1CC01A6" w14:textId="77777777" w:rsidR="008D0D23" w:rsidRPr="00F21446" w:rsidRDefault="00461601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Should be mentioned Chemicals Extract name, </w:t>
            </w:r>
            <w:r w:rsidR="00406062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why this choose Chemicals Extract, </w:t>
            </w:r>
            <w:r w:rsidR="00A20861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should be </w:t>
            </w:r>
            <w:proofErr w:type="spellStart"/>
            <w:r w:rsidR="00A20861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inclosed</w:t>
            </w:r>
            <w:proofErr w:type="spellEnd"/>
            <w:r w:rsidR="00A20861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in </w:t>
            </w:r>
            <w:r w:rsidR="00406062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nimal studied report </w:t>
            </w:r>
            <w:r w:rsidR="00A20861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photo copy.</w:t>
            </w:r>
            <w:r w:rsidR="00077C20"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References. </w:t>
            </w:r>
          </w:p>
          <w:p w14:paraId="31699DB2" w14:textId="3A6824C8" w:rsidR="002A7C67" w:rsidRPr="00F21446" w:rsidRDefault="002A7C67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hAnsi="Arial" w:cs="Arial"/>
                <w:sz w:val="20"/>
                <w:szCs w:val="20"/>
                <w:lang w:val="en-GB"/>
              </w:rPr>
              <w:t>This all necessary for IAEC approval copy</w:t>
            </w:r>
          </w:p>
        </w:tc>
        <w:tc>
          <w:tcPr>
            <w:tcW w:w="1523" w:type="pct"/>
          </w:tcPr>
          <w:p w14:paraId="3BD38829" w14:textId="206264C6" w:rsidR="008D0D23" w:rsidRPr="00F21446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F2CECDF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881D3F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5D6EBDA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122EE9A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4284CB5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9138F86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75E45E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BC6B813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1908726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09D72E7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34DE74D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EAF5795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7BFA41A" w14:textId="77777777" w:rsidR="008D0D23" w:rsidRPr="00F21446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8D0D23" w:rsidRPr="00F21446" w14:paraId="6FABC4AE" w14:textId="77777777" w:rsidTr="00D9764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76366" w14:textId="77777777" w:rsidR="008D0D23" w:rsidRPr="00F21446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2144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2144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C7CED63" w14:textId="77777777" w:rsidR="008D0D23" w:rsidRPr="00F21446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D0D23" w:rsidRPr="00F21446" w14:paraId="26341411" w14:textId="77777777" w:rsidTr="005D1EB4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53F9F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8CB3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2DD0BC58" w14:textId="77777777" w:rsidR="009F32AE" w:rsidRPr="00F21446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2144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2144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BD64579" w14:textId="77777777" w:rsidR="008D0D23" w:rsidRPr="00F21446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F21446" w14:paraId="37B6E81B" w14:textId="77777777" w:rsidTr="005D1EB4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2933D" w14:textId="77777777" w:rsidR="008D0D23" w:rsidRPr="00F21446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2144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3075471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F3F41" w14:textId="77777777" w:rsidR="008D0D23" w:rsidRPr="00F21446" w:rsidRDefault="008D0D23" w:rsidP="008D0D2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2144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2144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2144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46A7009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258F7C9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0A26D727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18B3AF" w14:textId="1CF732F7" w:rsidR="008D0D23" w:rsidRPr="00F21446" w:rsidRDefault="00C77CA1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proofErr w:type="gramStart"/>
            <w:r w:rsidRPr="00F21446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(</w:t>
            </w:r>
            <w:proofErr w:type="gramEnd"/>
            <w:r w:rsidRPr="00F21446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should be </w:t>
            </w:r>
            <w:proofErr w:type="spellStart"/>
            <w:r w:rsidRPr="00F21446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inclosed</w:t>
            </w:r>
            <w:proofErr w:type="spellEnd"/>
            <w:r w:rsidRPr="00F21446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bove </w:t>
            </w:r>
            <w:r w:rsidR="00A37F57" w:rsidRPr="00F21446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comment)</w:t>
            </w:r>
          </w:p>
          <w:p w14:paraId="41B2031C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2E2E66" w14:textId="77777777" w:rsidR="008D0D23" w:rsidRPr="00F21446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66F36596" w14:textId="47AED387" w:rsidR="004C3DF1" w:rsidRPr="00F21446" w:rsidRDefault="004C3DF1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18F5AF86" w14:textId="245B541D" w:rsidR="00F21446" w:rsidRPr="00F21446" w:rsidRDefault="00F21446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42FC862A" w14:textId="77777777" w:rsidR="00F21446" w:rsidRPr="00F21446" w:rsidRDefault="00F21446" w:rsidP="00F2144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bookmarkStart w:id="2" w:name="_Hlk226025664"/>
    </w:p>
    <w:p w14:paraId="6CB3CADA" w14:textId="77777777" w:rsidR="00F21446" w:rsidRPr="00F21446" w:rsidRDefault="00F21446" w:rsidP="00F2144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21446">
        <w:rPr>
          <w:rFonts w:ascii="Arial" w:hAnsi="Arial" w:cs="Arial"/>
          <w:b/>
          <w:u w:val="single"/>
        </w:rPr>
        <w:t>Reviewer details:</w:t>
      </w:r>
    </w:p>
    <w:bookmarkEnd w:id="2"/>
    <w:p w14:paraId="5EB6AB5C" w14:textId="487A05FB" w:rsidR="00F21446" w:rsidRPr="00F21446" w:rsidRDefault="00F21446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0C444089" w14:textId="3552874B" w:rsidR="00F21446" w:rsidRPr="00F21446" w:rsidRDefault="00F21446" w:rsidP="00F2144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  <w:bookmarkStart w:id="3" w:name="_GoBack"/>
      <w:proofErr w:type="spellStart"/>
      <w:proofErr w:type="gramStart"/>
      <w:r w:rsidRPr="00F21446">
        <w:rPr>
          <w:rFonts w:ascii="Arial" w:hAnsi="Arial" w:cs="Arial"/>
          <w:sz w:val="20"/>
          <w:szCs w:val="20"/>
          <w:lang w:val="en-GB"/>
        </w:rPr>
        <w:t>P</w:t>
      </w:r>
      <w:r w:rsidRPr="00F21446">
        <w:rPr>
          <w:rFonts w:ascii="Arial" w:hAnsi="Arial" w:cs="Arial"/>
          <w:sz w:val="20"/>
          <w:szCs w:val="20"/>
          <w:lang w:val="en-GB"/>
        </w:rPr>
        <w:t>.Veeramani</w:t>
      </w:r>
      <w:proofErr w:type="spellEnd"/>
      <w:proofErr w:type="gramEnd"/>
      <w:r w:rsidRPr="00F21446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F21446">
        <w:rPr>
          <w:rFonts w:ascii="Arial" w:hAnsi="Arial" w:cs="Arial"/>
          <w:sz w:val="20"/>
          <w:szCs w:val="20"/>
          <w:lang w:val="en-GB"/>
        </w:rPr>
        <w:t>Kamarajar</w:t>
      </w:r>
      <w:proofErr w:type="spellEnd"/>
      <w:r w:rsidRPr="00F21446">
        <w:rPr>
          <w:rFonts w:ascii="Arial" w:hAnsi="Arial" w:cs="Arial"/>
          <w:sz w:val="20"/>
          <w:szCs w:val="20"/>
          <w:lang w:val="en-GB"/>
        </w:rPr>
        <w:t xml:space="preserve"> College Of Pharmacy</w:t>
      </w:r>
      <w:r w:rsidRPr="00F21446">
        <w:rPr>
          <w:rFonts w:ascii="Arial" w:hAnsi="Arial" w:cs="Arial"/>
          <w:sz w:val="20"/>
          <w:szCs w:val="20"/>
          <w:lang w:val="en-GB"/>
        </w:rPr>
        <w:t xml:space="preserve">, </w:t>
      </w:r>
      <w:r w:rsidRPr="00F21446">
        <w:rPr>
          <w:rFonts w:ascii="Arial" w:hAnsi="Arial" w:cs="Arial"/>
          <w:sz w:val="20"/>
          <w:szCs w:val="20"/>
          <w:lang w:val="en-GB"/>
        </w:rPr>
        <w:t>India</w:t>
      </w:r>
      <w:bookmarkEnd w:id="3"/>
    </w:p>
    <w:sectPr w:rsidR="00F21446" w:rsidRPr="00F21446" w:rsidSect="00461478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D1952" w14:textId="77777777" w:rsidR="00BB3C70" w:rsidRPr="0000007A" w:rsidRDefault="00BB3C70" w:rsidP="0099583E">
      <w:r>
        <w:separator/>
      </w:r>
    </w:p>
  </w:endnote>
  <w:endnote w:type="continuationSeparator" w:id="0">
    <w:p w14:paraId="74341854" w14:textId="77777777" w:rsidR="00BB3C70" w:rsidRPr="0000007A" w:rsidRDefault="00BB3C7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2D946" w14:textId="77777777" w:rsidR="00BB3C70" w:rsidRPr="0000007A" w:rsidRDefault="00BB3C70" w:rsidP="0099583E">
      <w:r>
        <w:separator/>
      </w:r>
    </w:p>
  </w:footnote>
  <w:footnote w:type="continuationSeparator" w:id="0">
    <w:p w14:paraId="730FE9A6" w14:textId="77777777" w:rsidR="00BB3C70" w:rsidRPr="0000007A" w:rsidRDefault="00BB3C7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7472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8D25A7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77C20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3583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09E9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3729"/>
    <w:rsid w:val="002A5799"/>
    <w:rsid w:val="002A7C67"/>
    <w:rsid w:val="002C2954"/>
    <w:rsid w:val="002E1A68"/>
    <w:rsid w:val="002E2339"/>
    <w:rsid w:val="002E4E16"/>
    <w:rsid w:val="002E6D86"/>
    <w:rsid w:val="002F6935"/>
    <w:rsid w:val="003204B8"/>
    <w:rsid w:val="0033692F"/>
    <w:rsid w:val="00366375"/>
    <w:rsid w:val="00390069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6062"/>
    <w:rsid w:val="00407D92"/>
    <w:rsid w:val="00422010"/>
    <w:rsid w:val="004343E4"/>
    <w:rsid w:val="0044519B"/>
    <w:rsid w:val="00457AB1"/>
    <w:rsid w:val="00457BC0"/>
    <w:rsid w:val="00461478"/>
    <w:rsid w:val="00461601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3E60"/>
    <w:rsid w:val="00557CD3"/>
    <w:rsid w:val="005600D3"/>
    <w:rsid w:val="00560D3C"/>
    <w:rsid w:val="00567DE0"/>
    <w:rsid w:val="005735A5"/>
    <w:rsid w:val="00584A7E"/>
    <w:rsid w:val="005C25A0"/>
    <w:rsid w:val="005D1EB4"/>
    <w:rsid w:val="005D230D"/>
    <w:rsid w:val="005E6B8A"/>
    <w:rsid w:val="005F4F40"/>
    <w:rsid w:val="006011B8"/>
    <w:rsid w:val="00602F7D"/>
    <w:rsid w:val="00605952"/>
    <w:rsid w:val="00620677"/>
    <w:rsid w:val="00624032"/>
    <w:rsid w:val="00630B0A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3109"/>
    <w:rsid w:val="006E4337"/>
    <w:rsid w:val="006E7D6E"/>
    <w:rsid w:val="00701186"/>
    <w:rsid w:val="00707BE1"/>
    <w:rsid w:val="007211AB"/>
    <w:rsid w:val="007238EB"/>
    <w:rsid w:val="007317C3"/>
    <w:rsid w:val="00735257"/>
    <w:rsid w:val="0073538B"/>
    <w:rsid w:val="00766889"/>
    <w:rsid w:val="00766A0D"/>
    <w:rsid w:val="00767F8C"/>
    <w:rsid w:val="00771A8D"/>
    <w:rsid w:val="0077245B"/>
    <w:rsid w:val="00774427"/>
    <w:rsid w:val="00780B67"/>
    <w:rsid w:val="007849EA"/>
    <w:rsid w:val="007D0246"/>
    <w:rsid w:val="007E2523"/>
    <w:rsid w:val="007F5873"/>
    <w:rsid w:val="007F6102"/>
    <w:rsid w:val="008133DE"/>
    <w:rsid w:val="00815F94"/>
    <w:rsid w:val="008224E2"/>
    <w:rsid w:val="00825DC9"/>
    <w:rsid w:val="0082676D"/>
    <w:rsid w:val="008409D8"/>
    <w:rsid w:val="00846F1F"/>
    <w:rsid w:val="00862F24"/>
    <w:rsid w:val="00864044"/>
    <w:rsid w:val="00872E19"/>
    <w:rsid w:val="00877F10"/>
    <w:rsid w:val="00882091"/>
    <w:rsid w:val="00893E75"/>
    <w:rsid w:val="00894CA7"/>
    <w:rsid w:val="00897075"/>
    <w:rsid w:val="008C2F62"/>
    <w:rsid w:val="008D020E"/>
    <w:rsid w:val="008D0D23"/>
    <w:rsid w:val="008F36E4"/>
    <w:rsid w:val="009168B2"/>
    <w:rsid w:val="009553EC"/>
    <w:rsid w:val="00956A49"/>
    <w:rsid w:val="00977240"/>
    <w:rsid w:val="00982766"/>
    <w:rsid w:val="009852C4"/>
    <w:rsid w:val="0099583E"/>
    <w:rsid w:val="009A0242"/>
    <w:rsid w:val="009A59ED"/>
    <w:rsid w:val="009C5642"/>
    <w:rsid w:val="009C5EC7"/>
    <w:rsid w:val="009C6373"/>
    <w:rsid w:val="009C7073"/>
    <w:rsid w:val="009E13C3"/>
    <w:rsid w:val="009E6A30"/>
    <w:rsid w:val="009F29EB"/>
    <w:rsid w:val="009F32AE"/>
    <w:rsid w:val="00A001A0"/>
    <w:rsid w:val="00A038E0"/>
    <w:rsid w:val="00A06CCE"/>
    <w:rsid w:val="00A12C83"/>
    <w:rsid w:val="00A20861"/>
    <w:rsid w:val="00A312E8"/>
    <w:rsid w:val="00A31AAC"/>
    <w:rsid w:val="00A32905"/>
    <w:rsid w:val="00A36C95"/>
    <w:rsid w:val="00A37DE3"/>
    <w:rsid w:val="00A37F57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64E7A"/>
    <w:rsid w:val="00B760E1"/>
    <w:rsid w:val="00BA1AB3"/>
    <w:rsid w:val="00BA6421"/>
    <w:rsid w:val="00BB3C70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42BFD"/>
    <w:rsid w:val="00C635B6"/>
    <w:rsid w:val="00C77CA1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422E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577EB"/>
    <w:rsid w:val="00D7603E"/>
    <w:rsid w:val="00D90124"/>
    <w:rsid w:val="00D90D23"/>
    <w:rsid w:val="00D9392F"/>
    <w:rsid w:val="00D9764A"/>
    <w:rsid w:val="00DA41F5"/>
    <w:rsid w:val="00DA41FC"/>
    <w:rsid w:val="00DA4E2D"/>
    <w:rsid w:val="00DB0B3C"/>
    <w:rsid w:val="00DB4568"/>
    <w:rsid w:val="00DB78A7"/>
    <w:rsid w:val="00DB7E1B"/>
    <w:rsid w:val="00DC1D81"/>
    <w:rsid w:val="00DE79AF"/>
    <w:rsid w:val="00E07031"/>
    <w:rsid w:val="00E111E9"/>
    <w:rsid w:val="00E17967"/>
    <w:rsid w:val="00E451EA"/>
    <w:rsid w:val="00E53C44"/>
    <w:rsid w:val="00E57F4B"/>
    <w:rsid w:val="00E63889"/>
    <w:rsid w:val="00E71C8D"/>
    <w:rsid w:val="00E72360"/>
    <w:rsid w:val="00E84544"/>
    <w:rsid w:val="00E972A7"/>
    <w:rsid w:val="00EB2F55"/>
    <w:rsid w:val="00EB34F6"/>
    <w:rsid w:val="00EB3E91"/>
    <w:rsid w:val="00EC6894"/>
    <w:rsid w:val="00ED0959"/>
    <w:rsid w:val="00ED6B12"/>
    <w:rsid w:val="00EF2AA5"/>
    <w:rsid w:val="00EF326D"/>
    <w:rsid w:val="00EF53FE"/>
    <w:rsid w:val="00EF5926"/>
    <w:rsid w:val="00F21446"/>
    <w:rsid w:val="00F2643C"/>
    <w:rsid w:val="00F3669D"/>
    <w:rsid w:val="00F405F8"/>
    <w:rsid w:val="00F45B5A"/>
    <w:rsid w:val="00F4700F"/>
    <w:rsid w:val="00F573EA"/>
    <w:rsid w:val="00F57E9D"/>
    <w:rsid w:val="00F808DF"/>
    <w:rsid w:val="00FA6528"/>
    <w:rsid w:val="00FC4042"/>
    <w:rsid w:val="00FC6387"/>
    <w:rsid w:val="00FD70A7"/>
    <w:rsid w:val="00FD7338"/>
    <w:rsid w:val="00FF09A0"/>
    <w:rsid w:val="00FF1918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7EA604"/>
  <w15:chartTrackingRefBased/>
  <w15:docId w15:val="{D0EC5116-3227-8144-8559-289C12219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1796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2144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IRME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C1ED10-BE06-44A2-9FFC-5D3669F90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IRME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56</cp:lastModifiedBy>
  <cp:revision>6</cp:revision>
  <dcterms:created xsi:type="dcterms:W3CDTF">2026-03-17T14:33:00Z</dcterms:created>
  <dcterms:modified xsi:type="dcterms:W3CDTF">2026-04-02T07:05:00Z</dcterms:modified>
</cp:coreProperties>
</file>